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A2192" w14:textId="45E594D1" w:rsidR="001E7D83" w:rsidRDefault="00A2667D">
      <w:r w:rsidRPr="00A2667D">
        <w:drawing>
          <wp:anchor distT="0" distB="0" distL="114300" distR="114300" simplePos="0" relativeHeight="251659264" behindDoc="0" locked="0" layoutInCell="1" allowOverlap="1" wp14:anchorId="33948198" wp14:editId="0DC5A8E3">
            <wp:simplePos x="0" y="0"/>
            <wp:positionH relativeFrom="margin">
              <wp:align>center</wp:align>
            </wp:positionH>
            <wp:positionV relativeFrom="paragraph">
              <wp:posOffset>3599452</wp:posOffset>
            </wp:positionV>
            <wp:extent cx="7484110" cy="4404995"/>
            <wp:effectExtent l="0" t="0" r="254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4110" cy="4404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667D">
        <w:drawing>
          <wp:anchor distT="0" distB="0" distL="114300" distR="114300" simplePos="0" relativeHeight="251658240" behindDoc="0" locked="0" layoutInCell="1" allowOverlap="1" wp14:anchorId="16E4723F" wp14:editId="067F9519">
            <wp:simplePos x="0" y="0"/>
            <wp:positionH relativeFrom="margin">
              <wp:align>center</wp:align>
            </wp:positionH>
            <wp:positionV relativeFrom="paragraph">
              <wp:posOffset>-914854</wp:posOffset>
            </wp:positionV>
            <wp:extent cx="7536203" cy="4434114"/>
            <wp:effectExtent l="0" t="0" r="7620" b="508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6203" cy="4434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E7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jE2MrcwNDQxNTBV0lEKTi0uzszPAykwrAUArYc3sCwAAAA="/>
  </w:docVars>
  <w:rsids>
    <w:rsidRoot w:val="00666116"/>
    <w:rsid w:val="001E7D83"/>
    <w:rsid w:val="00666116"/>
    <w:rsid w:val="00A2667D"/>
    <w:rsid w:val="00AB48E8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9F4BAD-82B5-4DAE-9FC1-AAC61C67F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2-17T01:18:00Z</dcterms:created>
  <dcterms:modified xsi:type="dcterms:W3CDTF">2022-02-17T01:22:00Z</dcterms:modified>
</cp:coreProperties>
</file>